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3629CA" w14:textId="77777777" w:rsidR="006105EC" w:rsidRDefault="006105EC" w:rsidP="006105E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Programming </w:t>
      </w:r>
      <w:r w:rsidRPr="002707BA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4DEDF11D" w14:textId="08157FEC" w:rsidR="006105EC" w:rsidRPr="003D7F22" w:rsidRDefault="006105EC" w:rsidP="006105E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B52CD6">
        <w:rPr>
          <w:rFonts w:ascii="Times New Roman" w:hAnsi="Times New Roman" w:cs="Times New Roman"/>
          <w:i/>
          <w:iCs/>
          <w:sz w:val="36"/>
          <w:szCs w:val="36"/>
        </w:rPr>
        <w:t>Web</w:t>
      </w:r>
      <w:r w:rsidRPr="002707BA">
        <w:rPr>
          <w:rFonts w:ascii="Times New Roman" w:hAnsi="Times New Roman" w:cs="Times New Roman"/>
          <w:i/>
          <w:iCs/>
          <w:sz w:val="36"/>
          <w:szCs w:val="36"/>
        </w:rPr>
        <w:t xml:space="preserve"> Concentration</w:t>
      </w:r>
    </w:p>
    <w:p w14:paraId="788B100A" w14:textId="3C47D15C" w:rsidR="00D83B2B" w:rsidRPr="00D83B2B" w:rsidRDefault="006105EC" w:rsidP="006105EC">
      <w:pPr>
        <w:spacing w:line="216" w:lineRule="auto"/>
        <w:rPr>
          <w:rFonts w:cstheme="minorHAnsi"/>
        </w:rPr>
      </w:pPr>
      <w:r w:rsidRPr="00BE5099">
        <w:rPr>
          <w:rFonts w:cstheme="minorHAnsi"/>
        </w:rPr>
        <w:t>Computers are ubiquitous</w:t>
      </w:r>
      <w:proofErr w:type="gramStart"/>
      <w:r w:rsidRPr="00BE5099">
        <w:rPr>
          <w:rFonts w:cstheme="minorHAnsi"/>
        </w:rPr>
        <w:t xml:space="preserve">. </w:t>
      </w:r>
      <w:proofErr w:type="gramEnd"/>
      <w:r w:rsidRPr="00BE5099">
        <w:rPr>
          <w:rFonts w:cstheme="minorHAnsi"/>
        </w:rPr>
        <w:t>They are in our hospitals, our educational institutions, our businesses, and our homes</w:t>
      </w:r>
      <w:proofErr w:type="gramStart"/>
      <w:r w:rsidRPr="00BE5099">
        <w:rPr>
          <w:rFonts w:cstheme="minorHAnsi"/>
        </w:rPr>
        <w:t xml:space="preserve">. </w:t>
      </w:r>
      <w:proofErr w:type="gramEnd"/>
      <w:r w:rsidRPr="00BE5099">
        <w:rPr>
          <w:rFonts w:cstheme="minorHAnsi"/>
        </w:rPr>
        <w:t>In CIS you will explore how digital solutions are analyzed, developed, and implemented into artifacts that humans use every day</w:t>
      </w:r>
      <w:r w:rsidR="00F40C7A" w:rsidRPr="003B087E"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60F3F38B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A0C4607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1D9C2D7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6105EC">
        <w:rPr>
          <w:rFonts w:asciiTheme="minorHAnsi" w:hAnsiTheme="minorHAnsi" w:cstheme="minorHAnsi"/>
          <w:sz w:val="20"/>
          <w:szCs w:val="20"/>
        </w:rPr>
        <w:t>2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9D2F590" w:rsidR="00BB5431" w:rsidRPr="009C5953" w:rsidRDefault="006105EC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332688B">
                <wp:simplePos x="0" y="0"/>
                <wp:positionH relativeFrom="margin">
                  <wp:posOffset>51664</wp:posOffset>
                </wp:positionH>
                <wp:positionV relativeFrom="page">
                  <wp:posOffset>341261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4.05pt;margin-top:268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Hw2Gq4AAAAAgBAAAPAAAAZHJzL2Rvd25yZXYu&#10;eG1sTI/BTsMwEETvSPyDtUhcqtYp0DaEOBUKgooLiMAHOPESB+J1FLtt4OtZTnBa7c5o9k2+nVwv&#10;DjiGzpOC5SIBgdR401Gr4O31fp6CCFGT0b0nVPCFAbbF6UmuM+OP9IKHKraCQyhkWoGNccikDI1F&#10;p8PCD0isvfvR6cjr2Eoz6iOHu15eJMlaOt0Rf7B6wNJi81ntnYLBBvs8++6fytnDYxnK7m5X1R9K&#10;nZ9NtzcgIk7xzwy/+IwOBTPVfk8miF5BumSjgtXl5goE62nCs+bD9WYFssjl/wL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Hw2Gq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5232B33" w:rsidR="009D0498" w:rsidRPr="009D61FA" w:rsidRDefault="009D0498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52CD6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52CD6" w:rsidRPr="008E1CE1" w:rsidRDefault="00B52CD6" w:rsidP="00B52CD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368831B" w:rsidR="00B52CD6" w:rsidRPr="00B52CD6" w:rsidRDefault="00B52CD6" w:rsidP="00B52CD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3B</w:t>
            </w:r>
          </w:p>
        </w:tc>
        <w:tc>
          <w:tcPr>
            <w:tcW w:w="5870" w:type="dxa"/>
          </w:tcPr>
          <w:p w14:paraId="635529C6" w14:textId="47880165" w:rsidR="00B52CD6" w:rsidRPr="00B52CD6" w:rsidRDefault="00B52CD6" w:rsidP="00B52CD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</w:rPr>
              <w:t>Java Programming - Level 1</w:t>
            </w:r>
          </w:p>
        </w:tc>
        <w:tc>
          <w:tcPr>
            <w:tcW w:w="1313" w:type="dxa"/>
          </w:tcPr>
          <w:p w14:paraId="55306BD1" w14:textId="6EA697A7" w:rsidR="00B52CD6" w:rsidRPr="00B52CD6" w:rsidRDefault="00B52CD6" w:rsidP="00B52CD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B52CD6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52CD6" w:rsidRPr="005822B5" w:rsidRDefault="00B52CD6" w:rsidP="00B52CD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5822B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0670503" w:rsidR="00B52CD6" w:rsidRPr="00B52CD6" w:rsidRDefault="00B52CD6" w:rsidP="00B52CD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3B</w:t>
            </w:r>
          </w:p>
        </w:tc>
        <w:tc>
          <w:tcPr>
            <w:tcW w:w="5870" w:type="dxa"/>
          </w:tcPr>
          <w:p w14:paraId="37BC83B3" w14:textId="1B5F87A9" w:rsidR="00B52CD6" w:rsidRPr="00B52CD6" w:rsidRDefault="00B52CD6" w:rsidP="00B52CD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</w:rPr>
              <w:t>Java Programming - Level 2</w:t>
            </w:r>
            <w:r w:rsidRPr="00B52CD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56152D89" w14:textId="155146CD" w:rsidR="00B52CD6" w:rsidRPr="00B52CD6" w:rsidRDefault="00B52CD6" w:rsidP="00B52CD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B52CD6" w14:paraId="50F7CFF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8FD871" w14:textId="4C76EF2A" w:rsidR="00B52CD6" w:rsidRPr="005822B5" w:rsidRDefault="00B52CD6" w:rsidP="00B52CD6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26F6455" w14:textId="62573C75" w:rsidR="00B52CD6" w:rsidRPr="00B52CD6" w:rsidRDefault="00B52CD6" w:rsidP="00B52CD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4668DF54" w14:textId="5CA1734C" w:rsidR="00B52CD6" w:rsidRPr="00B52CD6" w:rsidRDefault="00B52CD6" w:rsidP="00B52CD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</w:rPr>
              <w:t>Introduction to Computers and Data Processing</w:t>
            </w:r>
          </w:p>
        </w:tc>
        <w:tc>
          <w:tcPr>
            <w:tcW w:w="1313" w:type="dxa"/>
          </w:tcPr>
          <w:p w14:paraId="404C7A2C" w14:textId="4A41EC4C" w:rsidR="00B52CD6" w:rsidRPr="00B52CD6" w:rsidRDefault="00B52CD6" w:rsidP="00B52CD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0C0802D9" w14:textId="317D8A08" w:rsidR="00F003A4" w:rsidRPr="009D61FA" w:rsidRDefault="00F003A4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1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52CD6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B52CD6" w:rsidRPr="008E1CE1" w:rsidRDefault="00B52CD6" w:rsidP="00B52CD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B4C3957" w:rsidR="00B52CD6" w:rsidRPr="00B52CD6" w:rsidRDefault="00B52CD6" w:rsidP="00B52CD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03571DB6" w14:textId="359E30AD" w:rsidR="00B52CD6" w:rsidRPr="00B52CD6" w:rsidRDefault="00B52CD6" w:rsidP="00B52CD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</w:rPr>
              <w:t>System Analysis and Design</w:t>
            </w:r>
          </w:p>
        </w:tc>
        <w:tc>
          <w:tcPr>
            <w:tcW w:w="1313" w:type="dxa"/>
          </w:tcPr>
          <w:p w14:paraId="401B7A34" w14:textId="69F4AA40" w:rsidR="00B52CD6" w:rsidRPr="00B52CD6" w:rsidRDefault="00B52CD6" w:rsidP="00B52CD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52CD6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B52CD6" w:rsidRPr="008E1CE1" w:rsidRDefault="00B52CD6" w:rsidP="00B52CD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0454344" w:rsidR="00B52CD6" w:rsidRPr="00B52CD6" w:rsidRDefault="00B52CD6" w:rsidP="00B52CD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00F9BB57" w14:textId="26F3FF4B" w:rsidR="00B52CD6" w:rsidRPr="00B52CD6" w:rsidRDefault="00B52CD6" w:rsidP="00B52CD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0794A019" w14:textId="7C143D92" w:rsidR="00B52CD6" w:rsidRPr="00B52CD6" w:rsidRDefault="00B52CD6" w:rsidP="00B52CD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52CD6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B52CD6" w:rsidRPr="00DF66A9" w:rsidRDefault="00B52CD6" w:rsidP="00B52CD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4CCB5FF" w:rsidR="00B52CD6" w:rsidRPr="00B52CD6" w:rsidRDefault="00B52CD6" w:rsidP="00B52CD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5A</w:t>
            </w:r>
          </w:p>
        </w:tc>
        <w:tc>
          <w:tcPr>
            <w:tcW w:w="5870" w:type="dxa"/>
          </w:tcPr>
          <w:p w14:paraId="21C771E7" w14:textId="7E5955AD" w:rsidR="00B52CD6" w:rsidRPr="00B52CD6" w:rsidRDefault="00B52CD6" w:rsidP="00B52CD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</w:rPr>
              <w:t>Web Development - Level 1</w:t>
            </w:r>
          </w:p>
        </w:tc>
        <w:tc>
          <w:tcPr>
            <w:tcW w:w="1313" w:type="dxa"/>
          </w:tcPr>
          <w:p w14:paraId="7B69753E" w14:textId="50EF89C9" w:rsidR="00B52CD6" w:rsidRPr="00B52CD6" w:rsidRDefault="00B52CD6" w:rsidP="00B52CD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52CD6" w14:paraId="47C69FB8" w14:textId="77777777" w:rsidTr="006105E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3AB8A30" w14:textId="47F63C5F" w:rsidR="00B52CD6" w:rsidRPr="00DF66A9" w:rsidRDefault="00B52CD6" w:rsidP="00B52CD6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6E130E0" w14:textId="748121B9" w:rsidR="00B52CD6" w:rsidRPr="00B52CD6" w:rsidRDefault="00B52CD6" w:rsidP="00B52CD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525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81CC842" w14:textId="6F91292C" w:rsidR="00B52CD6" w:rsidRPr="00B52CD6" w:rsidRDefault="00B52CD6" w:rsidP="00B52CD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</w:rPr>
              <w:t>Web Development - Level 2 (formerly CSIS-125A)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733B5F5E" w14:textId="3165B5C6" w:rsidR="00B52CD6" w:rsidRPr="00B52CD6" w:rsidRDefault="00B52CD6" w:rsidP="00B52CD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52CD6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787D484E" w14:textId="68CBABE8" w:rsidR="00DF66A9" w:rsidRPr="00AC4A21" w:rsidRDefault="00DF66A9" w:rsidP="00DF66A9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94BCD72" w14:textId="3AB0CD6C" w:rsidR="00DF66A9" w:rsidRPr="00C53DAA" w:rsidRDefault="00DF66A9" w:rsidP="00DF66A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="00620249" w:rsidRPr="00C07AAD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14:paraId="6C158B04" w14:textId="77777777" w:rsidR="00DF66A9" w:rsidRPr="00DB0AA6" w:rsidRDefault="00DF66A9" w:rsidP="00DF66A9">
      <w:pPr>
        <w:pStyle w:val="Heading10"/>
      </w:pPr>
      <w:r>
        <w:t>Work Experience</w:t>
      </w:r>
    </w:p>
    <w:p w14:paraId="7CE1AB80" w14:textId="6DBD321F" w:rsidR="00DF66A9" w:rsidRPr="00DF66A9" w:rsidRDefault="00DF66A9" w:rsidP="00DF66A9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18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5F0DF9BC" w14:textId="12481224" w:rsidR="00DF66A9" w:rsidRDefault="00DF66A9" w:rsidP="00605018">
      <w:pPr>
        <w:pStyle w:val="Heading10"/>
        <w:sectPr w:rsidR="00DF66A9" w:rsidSect="00FE5239">
          <w:headerReference w:type="first" r:id="rId19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0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06F93014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</w:t>
      </w:r>
      <w:r w:rsidR="005822B5">
        <w:rPr>
          <w:rFonts w:cstheme="minorHAnsi"/>
          <w:sz w:val="20"/>
          <w:szCs w:val="20"/>
        </w:rPr>
        <w:t xml:space="preserve">, </w:t>
      </w:r>
      <w:r w:rsidR="005822B5" w:rsidRPr="00AE384C">
        <w:rPr>
          <w:rFonts w:cstheme="minorHAnsi"/>
          <w:sz w:val="20"/>
          <w:szCs w:val="20"/>
        </w:rPr>
        <w:t xml:space="preserve">Programming </w:t>
      </w:r>
      <w:r w:rsidRPr="00AE384C">
        <w:rPr>
          <w:rFonts w:cstheme="minorHAnsi"/>
          <w:sz w:val="20"/>
          <w:szCs w:val="20"/>
        </w:rPr>
        <w:t>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206C45E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0D7CB51" w:rsidR="00157999" w:rsidRPr="00486099" w:rsidRDefault="00157999" w:rsidP="00DF66A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4E571D" w14:textId="77777777" w:rsidR="004D1B1E" w:rsidRDefault="004D1B1E" w:rsidP="00DF2F19">
      <w:pPr>
        <w:spacing w:after="0" w:line="240" w:lineRule="auto"/>
      </w:pPr>
      <w:r>
        <w:separator/>
      </w:r>
    </w:p>
  </w:endnote>
  <w:endnote w:type="continuationSeparator" w:id="0">
    <w:p w14:paraId="2CC6789D" w14:textId="77777777" w:rsidR="004D1B1E" w:rsidRDefault="004D1B1E" w:rsidP="00DF2F19">
      <w:pPr>
        <w:spacing w:after="0" w:line="240" w:lineRule="auto"/>
      </w:pPr>
      <w:r>
        <w:continuationSeparator/>
      </w:r>
    </w:p>
  </w:endnote>
  <w:endnote w:type="continuationNotice" w:id="1">
    <w:p w14:paraId="12AFEAF5" w14:textId="77777777" w:rsidR="004D1B1E" w:rsidRDefault="004D1B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6FDF03" w14:textId="77777777" w:rsidR="004D1B1E" w:rsidRDefault="004D1B1E" w:rsidP="00DF2F19">
      <w:pPr>
        <w:spacing w:after="0" w:line="240" w:lineRule="auto"/>
      </w:pPr>
      <w:r>
        <w:separator/>
      </w:r>
    </w:p>
  </w:footnote>
  <w:footnote w:type="continuationSeparator" w:id="0">
    <w:p w14:paraId="69626D35" w14:textId="77777777" w:rsidR="004D1B1E" w:rsidRDefault="004D1B1E" w:rsidP="00DF2F19">
      <w:pPr>
        <w:spacing w:after="0" w:line="240" w:lineRule="auto"/>
      </w:pPr>
      <w:r>
        <w:continuationSeparator/>
      </w:r>
    </w:p>
  </w:footnote>
  <w:footnote w:type="continuationNotice" w:id="1">
    <w:p w14:paraId="46AB59EC" w14:textId="77777777" w:rsidR="004D1B1E" w:rsidRDefault="004D1B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339219B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CC456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CC456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79B9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1E"/>
    <w:rsid w:val="004D1BEE"/>
    <w:rsid w:val="005153D2"/>
    <w:rsid w:val="00521B03"/>
    <w:rsid w:val="00522317"/>
    <w:rsid w:val="005731D7"/>
    <w:rsid w:val="0058105A"/>
    <w:rsid w:val="005822B5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105EC"/>
    <w:rsid w:val="00620249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1E9E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92C40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373BA"/>
    <w:rsid w:val="00A51FA9"/>
    <w:rsid w:val="00A54187"/>
    <w:rsid w:val="00A65F76"/>
    <w:rsid w:val="00A746F0"/>
    <w:rsid w:val="00A74FDD"/>
    <w:rsid w:val="00A80BAC"/>
    <w:rsid w:val="00A80EAF"/>
    <w:rsid w:val="00A87736"/>
    <w:rsid w:val="00A96A5E"/>
    <w:rsid w:val="00AA0E00"/>
    <w:rsid w:val="00AA23E6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52CD6"/>
    <w:rsid w:val="00B662E6"/>
    <w:rsid w:val="00B85462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5BB7"/>
    <w:rsid w:val="00CA63F5"/>
    <w:rsid w:val="00CA78F7"/>
    <w:rsid w:val="00CC456F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40C7A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msjc.edu/careereducation/cwee/index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msjc.emsicc.com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6</Words>
  <Characters>1950</Characters>
  <Application>Microsoft Office Word</Application>
  <DocSecurity>0</DocSecurity>
  <Lines>84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Programming_DATABASE_CERT</vt:lpstr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Programming_WEB_CERT</dc:title>
  <dc:subject/>
  <dc:creator>Rhonda Nishimoto</dc:creator>
  <cp:keywords/>
  <dc:description/>
  <cp:lastModifiedBy>Rhonda Nishimoto</cp:lastModifiedBy>
  <cp:revision>2</cp:revision>
  <dcterms:created xsi:type="dcterms:W3CDTF">2021-02-24T19:36:00Z</dcterms:created>
  <dcterms:modified xsi:type="dcterms:W3CDTF">2021-02-24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